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0238d57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klEQVR42s1WMZIDMQjT5AP8/5f6ASeJTZo0NwNFXKztLTSAhDD6axE/9Q9A6VSNYi584Xv99x8E1CVYluDmssRDGaoUa+VygKeNyvQMr6hc6ZwP8FQyCIvFuqifKf2sA347YjG5rNHQtn4WHo0Mn7d4LlzChEgB93w42Zp8Xcne82FME5vu2/MhuSRnB2rlrPEcm+ooyCCv9TyRuUHgbcmvuFDRWCOXNR9BKwfmOmLvV/ZZkxGyecAvRn+PENf6sy3LCTrsAnu8qJlp497rz6ZnK330d+KnDuw97vbx9Xi9PzzAc9PymW5O+MKfR4OdAXcwP9JzdtYD/zMf7l23sPe+mL9ptLQcT/BUvnByUL+8N0xtnjAH83IMOg+2lPLkfcA5kgfz45ffu38NHXLaZvuPQ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this -- very much appreciated! Though everything works well</w:t>
      </w:r>
      <w:r>
        <w:t xml:space="preserve"> </w:t>
      </w:r>
      <w:r>
        <w:t xml:space="preserve">through the command line, I wanted to use Tower but can't seem to get</w:t>
      </w:r>
      <w:r>
        <w:t xml:space="preserve"> </w:t>
      </w:r>
      <w:r>
        <w:t xml:space="preserve">around a permissions issue with the config file I setup... When I try</w:t>
      </w:r>
      <w:r>
        <w:t xml:space="preserve"> </w:t>
      </w:r>
      <w:r>
        <w:t xml:space="preserve">to clone a repo through Tower, it fails because there is no access to</w:t>
      </w:r>
      <w:r>
        <w:t xml:space="preserve"> </w:t>
      </w:r>
      <w:r>
        <w:t xml:space="preserve">~/.ssh/config. Initially its permissions were 644, but i tried setting</w:t>
      </w:r>
      <w:r>
        <w:t xml:space="preserve"> </w:t>
      </w:r>
      <w:r>
        <w:t xml:space="preserve">to 700 and 755 with no success. Do you by chance have a recommendation</w:t>
      </w:r>
      <w:r>
        <w:t xml:space="preserve"> </w:t>
      </w:r>
      <w:r>
        <w:t xml:space="preserve">for addressing this so that I can manage my Synology-hosted repos</w:t>
      </w:r>
      <w:r>
        <w:t xml:space="preserve"> </w:t>
      </w:r>
      <w:r>
        <w:t xml:space="preserve">through Tower? Many thanks again for this guide!</w:t>
      </w:r>
    </w:p>
    <w:bookmarkStart w:id="25" w:name="ttscoff-aug-30-2018-0536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Aug 30, 2018 05:36 pm</w:t>
        </w:r>
      </w:hyperlink>
    </w:p>
    <w:p>
      <w:pPr>
        <w:pStyle w:val="FirstParagraph"/>
      </w:pPr>
      <w:r>
        <w:t xml:space="preserve">Mine is set to 600 and working fine with Tower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0238d57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4:16:52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ef345f6-4208-11e9-9d31-040140774501/setting-up-a-non-root-git-server-on-synology-diskstation-brettterpstra-com#70238d58-4208-11e9-9d31-040140774501" TargetMode="External" /><Relationship Type="http://schemas.openxmlformats.org/officeDocument/2006/relationships/hyperlink" Id="rId20" Target="https://my.remarkbox.com/70238d57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ef345f6-4208-11e9-9d31-040140774501/setting-up-a-non-root-git-server-on-synology-diskstation-brettterpstra-com#70238d58-4208-11e9-9d31-040140774501" TargetMode="External" /><Relationship Type="http://schemas.openxmlformats.org/officeDocument/2006/relationships/hyperlink" Id="rId20" Target="https://my.remarkbox.com/70238d57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0238d57</dc:title>
  <dc:creator/>
  <cp:keywords/>
  <dcterms:created xsi:type="dcterms:W3CDTF">2026-05-07T04:16:52Z</dcterms:created>
  <dcterms:modified xsi:type="dcterms:W3CDTF">2026-05-07T04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